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31D6492C" w14:textId="19F027BD" w:rsidR="00203295" w:rsidRDefault="00203295" w:rsidP="00203295">
      <w:r w:rsidRPr="00203295">
        <w:t>https://github.com/jonathangonzalezbotero</w:t>
      </w:r>
    </w:p>
    <w:p w14:paraId="04C1E79E" w14:textId="77777777" w:rsidR="00203295" w:rsidRDefault="00203295" w:rsidP="00203295">
      <w:r>
        <w:t xml:space="preserve">My name is Jonathan Gonzalez, I am introducing myself </w:t>
      </w:r>
      <w:proofErr w:type="gramStart"/>
      <w:r>
        <w:t>in order to</w:t>
      </w:r>
      <w:proofErr w:type="gramEnd"/>
      <w:r>
        <w:t xml:space="preserve"> complete the document proposal for my new role at Microsoft. I am too excited to be part of the Microsoft’s team and I hope to learn and grow in a professional manner in this new position as much as possible.</w:t>
      </w:r>
    </w:p>
    <w:p w14:paraId="41BD0F3A" w14:textId="584CC48A" w:rsidR="00B56A30" w:rsidRDefault="00B76F81">
      <w:r>
        <w:t>Ben changing things up!</w:t>
      </w:r>
    </w:p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203295"/>
    <w:rsid w:val="004C5FDF"/>
    <w:rsid w:val="007C37AF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GONZALEZ BOTERO JONATHAN ALEXANDER</cp:lastModifiedBy>
  <cp:revision>3</cp:revision>
  <dcterms:created xsi:type="dcterms:W3CDTF">2022-11-08T07:35:00Z</dcterms:created>
  <dcterms:modified xsi:type="dcterms:W3CDTF">2022-11-09T07:26:00Z</dcterms:modified>
</cp:coreProperties>
</file>